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Nea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a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53 Legends Dr. Wheaton, IL, USA 601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neal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595476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zz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18</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